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bf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da44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baa9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1:43Z</dcterms:created>
  <dcterms:modified xsi:type="dcterms:W3CDTF">2022-01-19T09:51:43Z</dcterms:modified>
</cp:coreProperties>
</file>